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536" w:type="dxa"/>
        <w:jc w:val="right"/>
        <w:tblLook w:val="04A0" w:firstRow="1" w:lastRow="0" w:firstColumn="1" w:lastColumn="0" w:noHBand="0" w:noVBand="1"/>
      </w:tblPr>
      <w:tblGrid>
        <w:gridCol w:w="4536"/>
      </w:tblGrid>
      <w:tr w:rsidR="00CE28A5" w:rsidRPr="00A86412" w14:paraId="547379ED" w14:textId="77777777" w:rsidTr="00A86412">
        <w:trPr>
          <w:trHeight w:val="312"/>
          <w:jc w:val="right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19CA7" w14:textId="0D75EF69" w:rsidR="00CE28A5" w:rsidRPr="00A86412" w:rsidRDefault="00D8625E" w:rsidP="00A8641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lang w:eastAsia="lt-LT"/>
              </w:rPr>
              <w:t>Pasiūlymo priedelis</w:t>
            </w:r>
            <w:r w:rsidR="00A86412" w:rsidRPr="00A86412">
              <w:rPr>
                <w:rFonts w:ascii="Times New Roman" w:eastAsia="Times New Roman" w:hAnsi="Times New Roman" w:cs="Times New Roman"/>
                <w:lang w:eastAsia="lt-LT"/>
              </w:rPr>
              <w:t>. ,,Siūlomų prekių techniniai parametrai“</w:t>
            </w:r>
          </w:p>
        </w:tc>
      </w:tr>
    </w:tbl>
    <w:p w14:paraId="58CA9ECC" w14:textId="77777777" w:rsidR="00CE28A5" w:rsidRPr="00EC1CA2" w:rsidRDefault="00CE28A5" w:rsidP="00EF2F5A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63C89F" w14:textId="77777777" w:rsidR="00B37599" w:rsidRPr="00EC1CA2" w:rsidRDefault="00B37599" w:rsidP="00EF2F5A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u w:val="single" w:color="000000"/>
          <w:lang w:eastAsia="lt-LT"/>
        </w:rPr>
      </w:pPr>
    </w:p>
    <w:p w14:paraId="2328800A" w14:textId="033BFBF4" w:rsidR="00823075" w:rsidRPr="00EC1CA2" w:rsidRDefault="00F464AF" w:rsidP="00EF2F5A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EC1CA2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Ų PREKIŲ TECHNINIAI PARAMETRAI</w:t>
      </w:r>
    </w:p>
    <w:p w14:paraId="2F3D71EB" w14:textId="48504A38" w:rsidR="00F464AF" w:rsidRPr="00EC1CA2" w:rsidRDefault="00F464AF" w:rsidP="00EF2F5A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4B3C13E5" w14:textId="77777777" w:rsidR="00F464AF" w:rsidRPr="00BC7D66" w:rsidRDefault="00F464AF" w:rsidP="00EF2F5A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15C83A22" w14:textId="31E27E5A" w:rsidR="0047019C" w:rsidRPr="00BC7D66" w:rsidRDefault="00F464AF" w:rsidP="00EF2F5A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1. Tiekėjas turi užpildyti stulpelį ,,</w:t>
      </w:r>
      <w:r w:rsidR="005E286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Sių</w:t>
      </w:r>
      <w:r w:rsidRPr="00BC7D66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loma tiekti prekė visiškai atitinka pirkimo dokumentuose nustatytus techninius reikalavimus ir jos savybės tokios</w:t>
      </w:r>
      <w:r w:rsidR="00714F64" w:rsidRPr="00BC7D66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:</w:t>
      </w:r>
      <w:r w:rsidR="00714F64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“</w:t>
      </w:r>
    </w:p>
    <w:p w14:paraId="15FA8C71" w14:textId="1947E27C" w:rsidR="00F464AF" w:rsidRPr="00BC7D66" w:rsidRDefault="00F464AF" w:rsidP="00EF2F5A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2. Patvirtindamas, kad prekė atitinka techninės specifik</w:t>
      </w:r>
      <w:r w:rsidR="002744E4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acijos reikalavimus, nurodytus P</w:t>
      </w:r>
      <w:r w:rsidR="009B4F05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irkimo sąlygų 3</w:t>
      </w:r>
      <w:r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priede </w:t>
      </w:r>
      <w:r w:rsidR="00BC7D66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„Duomenų apdorojimo mašinos (techninės įrangos) techninė specifikacija“</w:t>
      </w:r>
      <w:r w:rsid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</w:t>
      </w:r>
      <w:r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tiekėjas </w:t>
      </w:r>
      <w:r w:rsidRPr="00BC7D6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turi pateikti </w:t>
      </w:r>
      <w:r w:rsidR="00E13571" w:rsidRPr="00BC7D6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gamintojo techninę dokumentaciją (lietuvių </w:t>
      </w:r>
      <w:r w:rsidR="00302CEA" w:rsidRPr="00BC7D6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kalba</w:t>
      </w:r>
      <w:r w:rsidR="006B0908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)</w:t>
      </w:r>
      <w:r w:rsidR="00F2676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kuri</w:t>
      </w:r>
      <w:r w:rsidR="00302CE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oje</w:t>
      </w:r>
      <w:r w:rsidR="00F2676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yra tiksli</w:t>
      </w:r>
      <w:r w:rsidR="00302CE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,</w:t>
      </w:r>
      <w:r w:rsidR="00F2676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pasiūlymą</w:t>
      </w:r>
      <w:r w:rsidR="00302CE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atitinkančios techninės ir</w:t>
      </w:r>
      <w:r w:rsidR="00F2676A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programinės įrangos techninė specifikacija</w:t>
      </w:r>
      <w:r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. </w:t>
      </w:r>
    </w:p>
    <w:p w14:paraId="52F7A783" w14:textId="6DBEFCC9" w:rsidR="00F31C86" w:rsidRPr="00BC7D66" w:rsidRDefault="00F464AF" w:rsidP="00EF2F5A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3. Tiekėjas, teikdamas pasiūlymą pirkimui, patvirtina, kad </w:t>
      </w:r>
      <w:r w:rsidR="00F31C86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vykdant prekių pirkimo-pardavimo sutartį įsigyjamas objektas atitiks šiuos reikalavimus</w:t>
      </w:r>
      <w:r w:rsidR="008431A5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*</w:t>
      </w:r>
      <w:r w:rsidR="00F31C86" w:rsidRPr="00BC7D6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:</w:t>
      </w:r>
    </w:p>
    <w:p w14:paraId="3236735F" w14:textId="74DAC00B" w:rsidR="001F18B4" w:rsidRPr="00BC7D66" w:rsidRDefault="001F18B4" w:rsidP="00EF2F5A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1"/>
        <w:gridCol w:w="4378"/>
        <w:gridCol w:w="17"/>
        <w:gridCol w:w="4537"/>
      </w:tblGrid>
      <w:tr w:rsidR="0030451B" w:rsidRPr="00BC7D66" w14:paraId="13A25512" w14:textId="5C2111D8" w:rsidTr="000767D6">
        <w:trPr>
          <w:trHeight w:val="315"/>
        </w:trPr>
        <w:tc>
          <w:tcPr>
            <w:tcW w:w="991" w:type="dxa"/>
            <w:hideMark/>
          </w:tcPr>
          <w:p w14:paraId="6DF4E285" w14:textId="4AA8CF61" w:rsidR="0030451B" w:rsidRPr="00BC7D66" w:rsidRDefault="00084769" w:rsidP="00EF2F5A">
            <w:pPr>
              <w:spacing w:after="0" w:line="240" w:lineRule="auto"/>
              <w:ind w:right="-10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4395" w:type="dxa"/>
            <w:gridSpan w:val="2"/>
            <w:hideMark/>
          </w:tcPr>
          <w:p w14:paraId="54CFFE7E" w14:textId="77777777" w:rsidR="00F464AF" w:rsidRPr="00BC7D66" w:rsidRDefault="00F464AF" w:rsidP="00EF2F5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42DE05A" w14:textId="77777777" w:rsidR="00F464AF" w:rsidRPr="00BC7D66" w:rsidRDefault="00F464AF" w:rsidP="00EF2F5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E7897" w14:textId="77777777" w:rsidR="00F464AF" w:rsidRPr="00BC7D66" w:rsidRDefault="00F464AF" w:rsidP="00EF2F5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2EE71" w14:textId="7880223D" w:rsidR="0030451B" w:rsidRPr="00BC7D66" w:rsidRDefault="0030451B" w:rsidP="00EF2F5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b/>
                <w:sz w:val="24"/>
                <w:szCs w:val="24"/>
              </w:rPr>
              <w:t>Bendrieji reikalavimai:</w:t>
            </w:r>
          </w:p>
        </w:tc>
        <w:tc>
          <w:tcPr>
            <w:tcW w:w="4537" w:type="dxa"/>
          </w:tcPr>
          <w:p w14:paraId="45154ECC" w14:textId="2D2FD9FF" w:rsidR="00F464AF" w:rsidRPr="00BC7D66" w:rsidRDefault="00F464AF" w:rsidP="0028171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</w:pPr>
            <w:r w:rsidRPr="00BC7D6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ar-SA"/>
              </w:rPr>
              <w:t>Siūloma tiekti prekė visiškai atitinka pirkimo dokumentuose nustatytus techninius reikalavimus  ir jos savybės tokios</w:t>
            </w:r>
            <w:r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 xml:space="preserve"> (techninių reikalavimų formuluotėse, kur </w:t>
            </w:r>
            <w:r w:rsidR="00EA69C8"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prašoma n</w:t>
            </w:r>
            <w:r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urodyt</w:t>
            </w:r>
            <w:r w:rsidR="00EA69C8"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i „</w:t>
            </w:r>
            <w:r w:rsidR="00EA69C8" w:rsidRPr="00BC7D6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ar-SA"/>
              </w:rPr>
              <w:t>Taip/Ne</w:t>
            </w:r>
            <w:r w:rsidR="00EA69C8"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“</w:t>
            </w:r>
            <w:r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 w:rsidR="00EA69C8"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galima nurodyti konkretaus siūlomo objekto aprašymą dėl atitikties konkrečiam nurodytam reikalavimui</w:t>
            </w:r>
            <w:r w:rsidRPr="00BC7D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):</w:t>
            </w:r>
          </w:p>
          <w:p w14:paraId="7BB671D1" w14:textId="77C326CF" w:rsidR="0030451B" w:rsidRPr="00BC7D66" w:rsidRDefault="00F464AF" w:rsidP="00EF2F5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eastAsia="ar-SA"/>
              </w:rPr>
              <w:t>(kur reikalaujama</w:t>
            </w:r>
            <w:r w:rsidR="00EA69C8" w:rsidRPr="00BC7D66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eastAsia="ar-SA"/>
              </w:rPr>
              <w:t xml:space="preserve"> (pagal skliausteliuose nurodytą informaciją)</w:t>
            </w:r>
            <w:r w:rsidRPr="00BC7D66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eastAsia="ar-SA"/>
              </w:rPr>
              <w:t xml:space="preserve"> nurodomi konkretūs duomenys ar parametrai)</w:t>
            </w:r>
          </w:p>
        </w:tc>
      </w:tr>
      <w:tr w:rsidR="005C736C" w:rsidRPr="00BC7D66" w14:paraId="744E21C3" w14:textId="77777777" w:rsidTr="000767D6">
        <w:trPr>
          <w:trHeight w:val="315"/>
        </w:trPr>
        <w:tc>
          <w:tcPr>
            <w:tcW w:w="991" w:type="dxa"/>
          </w:tcPr>
          <w:p w14:paraId="04EF8294" w14:textId="1FCAE567" w:rsidR="005C736C" w:rsidRPr="00BC7D66" w:rsidRDefault="005C736C" w:rsidP="007837FE">
            <w:pPr>
              <w:spacing w:after="0" w:line="240" w:lineRule="auto"/>
              <w:ind w:right="-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8" w:type="dxa"/>
          </w:tcPr>
          <w:p w14:paraId="73711924" w14:textId="266CFA83" w:rsidR="005C736C" w:rsidRPr="00BC7D66" w:rsidRDefault="005C736C" w:rsidP="00A8641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 xml:space="preserve">Visa siūloma įranga </w:t>
            </w:r>
            <w:r w:rsidR="00A86412" w:rsidRPr="00BC7D66">
              <w:rPr>
                <w:rFonts w:ascii="Times New Roman" w:hAnsi="Times New Roman" w:cs="Times New Roman"/>
                <w:sz w:val="24"/>
                <w:szCs w:val="24"/>
              </w:rPr>
              <w:t>sukurta ir vystoma ES ir/arba Šiaurės Atlanto sutarties ša</w:t>
            </w:r>
            <w:r w:rsidR="00044A53" w:rsidRPr="00BC7D66">
              <w:rPr>
                <w:rFonts w:ascii="Times New Roman" w:hAnsi="Times New Roman" w:cs="Times New Roman"/>
                <w:sz w:val="24"/>
                <w:szCs w:val="24"/>
              </w:rPr>
              <w:t>lių gamintojų</w:t>
            </w:r>
          </w:p>
        </w:tc>
        <w:tc>
          <w:tcPr>
            <w:tcW w:w="4554" w:type="dxa"/>
            <w:gridSpan w:val="2"/>
          </w:tcPr>
          <w:p w14:paraId="30086E8E" w14:textId="10079EA8" w:rsidR="00F41AF8" w:rsidRPr="00BC7D66" w:rsidRDefault="005C736C" w:rsidP="005C736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</w:t>
            </w:r>
            <w:r w:rsidR="00E004B7" w:rsidRPr="00BC7D6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1A12257B" w14:textId="029F1A0B" w:rsidR="005C736C" w:rsidRPr="00BC7D66" w:rsidRDefault="00F41AF8" w:rsidP="005C736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(patv</w:t>
            </w:r>
            <w:r w:rsidR="00044A53"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irtinama, ar siūloma įranga atitinka reikalavimą</w:t>
            </w: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  <w:p w14:paraId="54DE6ED1" w14:textId="77777777" w:rsidR="005C736C" w:rsidRPr="00BC7D66" w:rsidRDefault="005C736C" w:rsidP="00CC1AC6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</w:pPr>
          </w:p>
        </w:tc>
      </w:tr>
      <w:tr w:rsidR="00404DB0" w:rsidRPr="00BC7D66" w14:paraId="5BD7F9BE" w14:textId="77777777" w:rsidTr="00281719">
        <w:trPr>
          <w:trHeight w:val="315"/>
        </w:trPr>
        <w:tc>
          <w:tcPr>
            <w:tcW w:w="9923" w:type="dxa"/>
            <w:gridSpan w:val="4"/>
            <w:shd w:val="clear" w:color="auto" w:fill="D0CECE" w:themeFill="background2" w:themeFillShade="E6"/>
            <w:vAlign w:val="center"/>
          </w:tcPr>
          <w:p w14:paraId="0DADB3D0" w14:textId="661F31E2" w:rsidR="00404DB0" w:rsidRPr="00BC7D66" w:rsidRDefault="00BC7D66" w:rsidP="00EF2F5A">
            <w:pPr>
              <w:suppressAutoHyphens/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. SISTEMINIS BLOKAS:</w:t>
            </w:r>
          </w:p>
        </w:tc>
      </w:tr>
      <w:tr w:rsidR="00BC7D66" w:rsidRPr="00BC7D66" w14:paraId="4FA35212" w14:textId="213963C7" w:rsidTr="000767D6">
        <w:trPr>
          <w:trHeight w:val="315"/>
        </w:trPr>
        <w:tc>
          <w:tcPr>
            <w:tcW w:w="991" w:type="dxa"/>
            <w:hideMark/>
          </w:tcPr>
          <w:p w14:paraId="55A65C38" w14:textId="3D1A431E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4395" w:type="dxa"/>
            <w:gridSpan w:val="2"/>
            <w:hideMark/>
          </w:tcPr>
          <w:p w14:paraId="6A2CB186" w14:textId="782DE18D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Procesorius: Intel core i5</w:t>
            </w:r>
          </w:p>
        </w:tc>
        <w:tc>
          <w:tcPr>
            <w:tcW w:w="4537" w:type="dxa"/>
          </w:tcPr>
          <w:p w14:paraId="27B6DC76" w14:textId="77777777" w:rsidR="00BC7D66" w:rsidRPr="00BC7D66" w:rsidRDefault="00BC7D66" w:rsidP="00BC7D66">
            <w:p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Nurodoma:</w:t>
            </w:r>
          </w:p>
          <w:p w14:paraId="2D345863" w14:textId="77777777" w:rsidR="00BC7D66" w:rsidRPr="00BC7D66" w:rsidRDefault="00BC7D66" w:rsidP="00BC7D66">
            <w:pPr>
              <w:pStyle w:val="ListParagraph"/>
              <w:numPr>
                <w:ilvl w:val="0"/>
                <w:numId w:val="23"/>
              </w:num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palaikomos operacines sistemos ir taikomos programos:</w:t>
            </w:r>
          </w:p>
          <w:p w14:paraId="4C2F864F" w14:textId="77777777" w:rsidR="00BC7D66" w:rsidRPr="00BC7D66" w:rsidRDefault="00BC7D66" w:rsidP="00BC7D66">
            <w:pPr>
              <w:pStyle w:val="ListParagraph"/>
              <w:numPr>
                <w:ilvl w:val="0"/>
                <w:numId w:val="23"/>
              </w:num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rocesorių skaičius:</w:t>
            </w:r>
          </w:p>
          <w:p w14:paraId="56407551" w14:textId="77777777" w:rsidR="00BC7D66" w:rsidRPr="00BC7D66" w:rsidRDefault="00BC7D66" w:rsidP="00BC7D66">
            <w:pPr>
              <w:pStyle w:val="ListParagraph"/>
              <w:numPr>
                <w:ilvl w:val="0"/>
                <w:numId w:val="23"/>
              </w:num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gamintojas ir modelis:, </w:t>
            </w:r>
          </w:p>
          <w:p w14:paraId="01E17E7E" w14:textId="77777777" w:rsidR="00BC7D66" w:rsidRPr="00BC7D66" w:rsidRDefault="00BC7D66" w:rsidP="00BC7D66">
            <w:pPr>
              <w:pStyle w:val="ListParagraph"/>
              <w:numPr>
                <w:ilvl w:val="0"/>
                <w:numId w:val="23"/>
              </w:num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ažnis:, </w:t>
            </w:r>
          </w:p>
          <w:p w14:paraId="42BE67FD" w14:textId="77777777" w:rsidR="00BC7D66" w:rsidRPr="00BC7D66" w:rsidRDefault="00BC7D66" w:rsidP="00BC7D66">
            <w:pPr>
              <w:pStyle w:val="ListParagraph"/>
              <w:numPr>
                <w:ilvl w:val="0"/>
                <w:numId w:val="23"/>
              </w:num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veikiančių branduolių skaičius:,</w:t>
            </w:r>
          </w:p>
          <w:p w14:paraId="1DA821F1" w14:textId="77777777" w:rsidR="00BC7D66" w:rsidRPr="00BC7D66" w:rsidRDefault="00BC7D66" w:rsidP="00BC7D66">
            <w:pPr>
              <w:pStyle w:val="ListParagraph"/>
              <w:numPr>
                <w:ilvl w:val="0"/>
                <w:numId w:val="23"/>
              </w:numPr>
              <w:tabs>
                <w:tab w:val="left" w:pos="757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partinančiosios atminties dydis: </w:t>
            </w:r>
          </w:p>
          <w:p w14:paraId="31B57EB8" w14:textId="562ADA8A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isteminės magistralės dažnis:</w:t>
            </w:r>
          </w:p>
        </w:tc>
      </w:tr>
      <w:tr w:rsidR="00BC7D66" w:rsidRPr="00BC7D66" w14:paraId="750FC7B6" w14:textId="574FAEB1" w:rsidTr="00CD5637">
        <w:trPr>
          <w:trHeight w:val="315"/>
        </w:trPr>
        <w:tc>
          <w:tcPr>
            <w:tcW w:w="991" w:type="dxa"/>
            <w:hideMark/>
          </w:tcPr>
          <w:p w14:paraId="12A06C2C" w14:textId="30D71EFB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</w:p>
        </w:tc>
        <w:tc>
          <w:tcPr>
            <w:tcW w:w="4395" w:type="dxa"/>
            <w:gridSpan w:val="2"/>
            <w:vAlign w:val="center"/>
            <w:hideMark/>
          </w:tcPr>
          <w:p w14:paraId="2F629C37" w14:textId="24BD3FCF" w:rsidR="00BC7D66" w:rsidRPr="00BC7D66" w:rsidRDefault="00BC7D66" w:rsidP="00BC7D66">
            <w:pPr>
              <w:tabs>
                <w:tab w:val="left" w:pos="75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Operatyvioji atmintis: ne mažiau kaip DD4 8 GB</w:t>
            </w:r>
          </w:p>
        </w:tc>
        <w:tc>
          <w:tcPr>
            <w:tcW w:w="4537" w:type="dxa"/>
          </w:tcPr>
          <w:p w14:paraId="26EDADAB" w14:textId="40315A01" w:rsidR="00BC7D66" w:rsidRPr="00BC7D66" w:rsidRDefault="00BC7D66" w:rsidP="00BC7D66">
            <w:pPr>
              <w:tabs>
                <w:tab w:val="left" w:pos="75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(nurodyti operatyviąją atmintį GB)</w:t>
            </w:r>
          </w:p>
        </w:tc>
      </w:tr>
      <w:tr w:rsidR="00BC7D66" w:rsidRPr="00BC7D66" w14:paraId="7C9D389D" w14:textId="3163A9F9" w:rsidTr="002B369A">
        <w:trPr>
          <w:trHeight w:val="467"/>
        </w:trPr>
        <w:tc>
          <w:tcPr>
            <w:tcW w:w="991" w:type="dxa"/>
          </w:tcPr>
          <w:p w14:paraId="52781E0F" w14:textId="0D377632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1.3.</w:t>
            </w:r>
          </w:p>
        </w:tc>
        <w:tc>
          <w:tcPr>
            <w:tcW w:w="4395" w:type="dxa"/>
            <w:gridSpan w:val="2"/>
            <w:vAlign w:val="center"/>
          </w:tcPr>
          <w:p w14:paraId="6525F7B8" w14:textId="2C79F994" w:rsidR="00BC7D66" w:rsidRPr="00BC7D66" w:rsidRDefault="00BC7D66" w:rsidP="00BC7D66">
            <w:pPr>
              <w:tabs>
                <w:tab w:val="left" w:pos="75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cinė sistema</w:t>
            </w: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 xml:space="preserve"> ne ž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nė</w:t>
            </w: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 xml:space="preserve"> kaip ,,Windows 11“</w:t>
            </w:r>
          </w:p>
        </w:tc>
        <w:tc>
          <w:tcPr>
            <w:tcW w:w="4537" w:type="dxa"/>
          </w:tcPr>
          <w:p w14:paraId="577C87F4" w14:textId="5495167C" w:rsidR="00BC7D66" w:rsidRPr="00BC7D66" w:rsidRDefault="00BC7D66" w:rsidP="00BC7D66">
            <w:pPr>
              <w:tabs>
                <w:tab w:val="left" w:pos="75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(nurodyti operacinę sistemą)</w:t>
            </w:r>
          </w:p>
        </w:tc>
      </w:tr>
      <w:tr w:rsidR="0030451B" w:rsidRPr="00BC7D66" w14:paraId="5EDB87D7" w14:textId="5F7874F4" w:rsidTr="000767D6">
        <w:trPr>
          <w:trHeight w:val="315"/>
        </w:trPr>
        <w:tc>
          <w:tcPr>
            <w:tcW w:w="991" w:type="dxa"/>
          </w:tcPr>
          <w:p w14:paraId="3691D905" w14:textId="08C44AAD" w:rsidR="0030451B" w:rsidRPr="00BC7D66" w:rsidRDefault="00BC7D66" w:rsidP="00EF2F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  <w:r w:rsidR="00404DB0" w:rsidRPr="00BC7D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95" w:type="dxa"/>
            <w:gridSpan w:val="2"/>
            <w:vAlign w:val="center"/>
          </w:tcPr>
          <w:p w14:paraId="143F6392" w14:textId="475099C7" w:rsidR="0030451B" w:rsidRPr="00BC7D66" w:rsidRDefault="00BC7D66" w:rsidP="00EF2F5A">
            <w:pPr>
              <w:tabs>
                <w:tab w:val="left" w:pos="390"/>
                <w:tab w:val="left" w:pos="1035"/>
                <w:tab w:val="left" w:pos="150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Monitorius: ne mažesnis nei 24“ (LCD) IPS ekranas</w:t>
            </w:r>
          </w:p>
        </w:tc>
        <w:tc>
          <w:tcPr>
            <w:tcW w:w="4537" w:type="dxa"/>
          </w:tcPr>
          <w:p w14:paraId="2B2BA243" w14:textId="316C3F5B" w:rsidR="0030451B" w:rsidRPr="00BC7D66" w:rsidRDefault="00BC7D66" w:rsidP="00F41AF8">
            <w:pPr>
              <w:tabs>
                <w:tab w:val="left" w:pos="390"/>
                <w:tab w:val="left" w:pos="1035"/>
                <w:tab w:val="left" w:pos="15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(nurodyti ekrano dytį coliais)</w:t>
            </w:r>
          </w:p>
        </w:tc>
      </w:tr>
      <w:tr w:rsidR="00BC7D66" w:rsidRPr="00BC7D66" w14:paraId="69670322" w14:textId="77777777" w:rsidTr="000767D6">
        <w:trPr>
          <w:trHeight w:val="315"/>
        </w:trPr>
        <w:tc>
          <w:tcPr>
            <w:tcW w:w="991" w:type="dxa"/>
          </w:tcPr>
          <w:p w14:paraId="0F586EBB" w14:textId="497B85FE" w:rsidR="00BC7D66" w:rsidRPr="00BC7D66" w:rsidRDefault="00BC7D66" w:rsidP="00EF2F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1.5.</w:t>
            </w:r>
          </w:p>
        </w:tc>
        <w:tc>
          <w:tcPr>
            <w:tcW w:w="4395" w:type="dxa"/>
            <w:gridSpan w:val="2"/>
            <w:vAlign w:val="center"/>
          </w:tcPr>
          <w:p w14:paraId="4E9CBA80" w14:textId="2E55EF53" w:rsidR="00BC7D66" w:rsidRPr="00BC7D66" w:rsidRDefault="00BC7D66" w:rsidP="00EF2F5A">
            <w:pPr>
              <w:tabs>
                <w:tab w:val="left" w:pos="390"/>
                <w:tab w:val="left" w:pos="1035"/>
                <w:tab w:val="left" w:pos="150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QWERTY tipo standartinė klaviatūra</w:t>
            </w:r>
          </w:p>
        </w:tc>
        <w:tc>
          <w:tcPr>
            <w:tcW w:w="4537" w:type="dxa"/>
          </w:tcPr>
          <w:p w14:paraId="6DAB8DAC" w14:textId="7CF3E905" w:rsidR="00BC7D66" w:rsidRPr="00BC7D66" w:rsidRDefault="00BC7D66" w:rsidP="00F41AF8">
            <w:pPr>
              <w:tabs>
                <w:tab w:val="left" w:pos="390"/>
                <w:tab w:val="left" w:pos="1035"/>
                <w:tab w:val="left" w:pos="15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207DE090" w14:textId="77777777" w:rsidTr="000767D6">
        <w:trPr>
          <w:trHeight w:val="315"/>
        </w:trPr>
        <w:tc>
          <w:tcPr>
            <w:tcW w:w="991" w:type="dxa"/>
          </w:tcPr>
          <w:p w14:paraId="2FF00EBD" w14:textId="3EFB8B4F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1.6.</w:t>
            </w:r>
          </w:p>
        </w:tc>
        <w:tc>
          <w:tcPr>
            <w:tcW w:w="4395" w:type="dxa"/>
            <w:gridSpan w:val="2"/>
            <w:vAlign w:val="center"/>
          </w:tcPr>
          <w:p w14:paraId="277224E8" w14:textId="114370B7" w:rsidR="00BC7D66" w:rsidRPr="00BC7D66" w:rsidRDefault="00BC7D66" w:rsidP="00BC7D66">
            <w:pPr>
              <w:tabs>
                <w:tab w:val="left" w:pos="390"/>
                <w:tab w:val="left" w:pos="1035"/>
                <w:tab w:val="left" w:pos="150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Įrenginys turi turėti Intel UHD grafiką ir DWD-RW diskasukį</w:t>
            </w:r>
          </w:p>
        </w:tc>
        <w:tc>
          <w:tcPr>
            <w:tcW w:w="4537" w:type="dxa"/>
          </w:tcPr>
          <w:p w14:paraId="60FE8D41" w14:textId="272F73A4" w:rsidR="00BC7D66" w:rsidRPr="00BC7D66" w:rsidRDefault="00BC7D66" w:rsidP="00BC7D66">
            <w:pPr>
              <w:tabs>
                <w:tab w:val="left" w:pos="390"/>
                <w:tab w:val="left" w:pos="1035"/>
                <w:tab w:val="left" w:pos="15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7414457A" w14:textId="0A61058D" w:rsidTr="00281719">
        <w:trPr>
          <w:trHeight w:val="315"/>
        </w:trPr>
        <w:tc>
          <w:tcPr>
            <w:tcW w:w="9923" w:type="dxa"/>
            <w:gridSpan w:val="4"/>
            <w:shd w:val="clear" w:color="auto" w:fill="D0CECE" w:themeFill="background2" w:themeFillShade="E6"/>
            <w:vAlign w:val="center"/>
          </w:tcPr>
          <w:p w14:paraId="471EAFAA" w14:textId="34422608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. KOMPIUTERINĖ DEGALŲ IŠDAVIMO PROGRAMA IR JOS FUNKCIJOS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</w:p>
        </w:tc>
      </w:tr>
      <w:tr w:rsidR="00BC7D66" w:rsidRPr="00BC7D66" w14:paraId="6653724B" w14:textId="77777777" w:rsidTr="000767D6">
        <w:trPr>
          <w:trHeight w:val="315"/>
        </w:trPr>
        <w:tc>
          <w:tcPr>
            <w:tcW w:w="991" w:type="dxa"/>
          </w:tcPr>
          <w:p w14:paraId="72394CE0" w14:textId="1D750321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1.</w:t>
            </w:r>
          </w:p>
        </w:tc>
        <w:tc>
          <w:tcPr>
            <w:tcW w:w="4395" w:type="dxa"/>
            <w:gridSpan w:val="2"/>
          </w:tcPr>
          <w:p w14:paraId="1B4720EB" w14:textId="6A6B55CE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Duomenų apsikeitimas su degalų išdavimo kolonėlėmis( online arba affline ryšiu)</w:t>
            </w:r>
          </w:p>
        </w:tc>
        <w:tc>
          <w:tcPr>
            <w:tcW w:w="4537" w:type="dxa"/>
          </w:tcPr>
          <w:p w14:paraId="12C68E72" w14:textId="6D5EA56E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34D5EB76" w14:textId="77777777" w:rsidTr="000767D6">
        <w:trPr>
          <w:trHeight w:val="315"/>
        </w:trPr>
        <w:tc>
          <w:tcPr>
            <w:tcW w:w="991" w:type="dxa"/>
          </w:tcPr>
          <w:p w14:paraId="49C034A9" w14:textId="107A250C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</w:p>
        </w:tc>
        <w:tc>
          <w:tcPr>
            <w:tcW w:w="4395" w:type="dxa"/>
            <w:gridSpan w:val="2"/>
          </w:tcPr>
          <w:p w14:paraId="6DB126E3" w14:textId="39202396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Duomenų apsikeitimas su degalų lygio matavimo sistemomis, gautų iš degalų išdavimo kolonėlių  bei jų apdorojimas.</w:t>
            </w:r>
          </w:p>
        </w:tc>
        <w:tc>
          <w:tcPr>
            <w:tcW w:w="4537" w:type="dxa"/>
          </w:tcPr>
          <w:p w14:paraId="402DB718" w14:textId="545C2F87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44837436" w14:textId="77777777" w:rsidTr="000767D6">
        <w:trPr>
          <w:trHeight w:val="315"/>
        </w:trPr>
        <w:tc>
          <w:tcPr>
            <w:tcW w:w="991" w:type="dxa"/>
          </w:tcPr>
          <w:p w14:paraId="3ED998C6" w14:textId="35427898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3.</w:t>
            </w:r>
          </w:p>
        </w:tc>
        <w:tc>
          <w:tcPr>
            <w:tcW w:w="4395" w:type="dxa"/>
            <w:gridSpan w:val="2"/>
          </w:tcPr>
          <w:p w14:paraId="3CC6C6E9" w14:textId="1A715774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ransporto priemonių informacijos administravimas, atsakingų asmenų informacijos administravimas.</w:t>
            </w:r>
          </w:p>
        </w:tc>
        <w:tc>
          <w:tcPr>
            <w:tcW w:w="4537" w:type="dxa"/>
          </w:tcPr>
          <w:p w14:paraId="30C9B076" w14:textId="0F0FBF86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50A84A68" w14:textId="77777777" w:rsidTr="000767D6">
        <w:trPr>
          <w:trHeight w:val="315"/>
        </w:trPr>
        <w:tc>
          <w:tcPr>
            <w:tcW w:w="991" w:type="dxa"/>
          </w:tcPr>
          <w:p w14:paraId="020E1130" w14:textId="54EF8E75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4.</w:t>
            </w:r>
          </w:p>
        </w:tc>
        <w:tc>
          <w:tcPr>
            <w:tcW w:w="4395" w:type="dxa"/>
            <w:gridSpan w:val="2"/>
          </w:tcPr>
          <w:p w14:paraId="70B6228B" w14:textId="6FA00A68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Indentifikatorių, naudojamų degalų išdavimui administravimas</w:t>
            </w:r>
          </w:p>
        </w:tc>
        <w:tc>
          <w:tcPr>
            <w:tcW w:w="4537" w:type="dxa"/>
          </w:tcPr>
          <w:p w14:paraId="165832F9" w14:textId="40138125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36AC8879" w14:textId="77777777" w:rsidTr="000767D6">
        <w:trPr>
          <w:trHeight w:val="315"/>
        </w:trPr>
        <w:tc>
          <w:tcPr>
            <w:tcW w:w="991" w:type="dxa"/>
          </w:tcPr>
          <w:p w14:paraId="147C22A8" w14:textId="17827801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5.</w:t>
            </w:r>
          </w:p>
        </w:tc>
        <w:tc>
          <w:tcPr>
            <w:tcW w:w="4395" w:type="dxa"/>
            <w:gridSpan w:val="2"/>
          </w:tcPr>
          <w:p w14:paraId="794A3AE1" w14:textId="3B27D501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Degalų pajamavimas.</w:t>
            </w:r>
          </w:p>
        </w:tc>
        <w:tc>
          <w:tcPr>
            <w:tcW w:w="4537" w:type="dxa"/>
          </w:tcPr>
          <w:p w14:paraId="2FC1BE41" w14:textId="4279E2C5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425C649C" w14:textId="77777777" w:rsidTr="000767D6">
        <w:trPr>
          <w:trHeight w:val="315"/>
        </w:trPr>
        <w:tc>
          <w:tcPr>
            <w:tcW w:w="991" w:type="dxa"/>
          </w:tcPr>
          <w:p w14:paraId="509BF610" w14:textId="721309FE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6.</w:t>
            </w:r>
          </w:p>
        </w:tc>
        <w:tc>
          <w:tcPr>
            <w:tcW w:w="4395" w:type="dxa"/>
            <w:gridSpan w:val="2"/>
          </w:tcPr>
          <w:p w14:paraId="0A3BA992" w14:textId="2548F553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Išduotų degalų tankių ir kiekio prie 15 laipsnių celsijaus apskaičiavimas.</w:t>
            </w:r>
          </w:p>
        </w:tc>
        <w:tc>
          <w:tcPr>
            <w:tcW w:w="4537" w:type="dxa"/>
          </w:tcPr>
          <w:p w14:paraId="2DE4ECC7" w14:textId="14C7257C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0251140D" w14:textId="77777777" w:rsidTr="000767D6">
        <w:trPr>
          <w:trHeight w:val="315"/>
        </w:trPr>
        <w:tc>
          <w:tcPr>
            <w:tcW w:w="991" w:type="dxa"/>
          </w:tcPr>
          <w:p w14:paraId="40D9BA1E" w14:textId="591AAB86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7.</w:t>
            </w:r>
          </w:p>
        </w:tc>
        <w:tc>
          <w:tcPr>
            <w:tcW w:w="4395" w:type="dxa"/>
            <w:gridSpan w:val="2"/>
          </w:tcPr>
          <w:p w14:paraId="7BC5EC4F" w14:textId="5261A45B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Atliktų operacijų informacijos koregavimas/papildymas( kelionės lapo duomenų keitimas, atsakingo asmens duomenų keitimas)</w:t>
            </w:r>
          </w:p>
        </w:tc>
        <w:tc>
          <w:tcPr>
            <w:tcW w:w="4537" w:type="dxa"/>
          </w:tcPr>
          <w:p w14:paraId="7307839D" w14:textId="0C5484DD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  <w:bookmarkStart w:id="0" w:name="_GoBack"/>
        <w:bookmarkEnd w:id="0"/>
      </w:tr>
      <w:tr w:rsidR="00BC7D66" w:rsidRPr="00BC7D66" w14:paraId="573FC064" w14:textId="77777777" w:rsidTr="000767D6">
        <w:trPr>
          <w:trHeight w:val="315"/>
        </w:trPr>
        <w:tc>
          <w:tcPr>
            <w:tcW w:w="991" w:type="dxa"/>
          </w:tcPr>
          <w:p w14:paraId="126CB847" w14:textId="7C3AB12E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2.8.</w:t>
            </w:r>
          </w:p>
        </w:tc>
        <w:tc>
          <w:tcPr>
            <w:tcW w:w="4395" w:type="dxa"/>
            <w:gridSpan w:val="2"/>
          </w:tcPr>
          <w:p w14:paraId="6FE63C27" w14:textId="766D76B0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Bendrųjų ataskaitų formavimas, nustatytos formos formavimas.</w:t>
            </w:r>
          </w:p>
        </w:tc>
        <w:tc>
          <w:tcPr>
            <w:tcW w:w="4537" w:type="dxa"/>
          </w:tcPr>
          <w:p w14:paraId="6E9EA57E" w14:textId="724F3987" w:rsidR="00BC7D66" w:rsidRPr="00BC7D66" w:rsidRDefault="00BC7D66" w:rsidP="00BC7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42BC1DC5" w14:textId="3FCF8965" w:rsidTr="00281719">
        <w:tblPrEx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26"/>
        </w:trPr>
        <w:tc>
          <w:tcPr>
            <w:tcW w:w="992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 w:themeFill="background2" w:themeFillShade="E6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17D6C74D" w14:textId="17CEFE78" w:rsidR="00BC7D66" w:rsidRPr="00BC7D66" w:rsidRDefault="00BC7D66" w:rsidP="00BC7D6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D0CECE" w:themeFill="background2" w:themeFillShade="E6"/>
              </w:rPr>
              <w:t xml:space="preserve">3. </w:t>
            </w:r>
            <w:r w:rsidRPr="00BC7D66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shd w:val="clear" w:color="auto" w:fill="D0CECE" w:themeFill="background2" w:themeFillShade="E6"/>
                <w:lang w:eastAsia="lt-LT"/>
              </w:rPr>
              <w:t>ATSTUMINIS PAKABUKAS-ŽETONAS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shd w:val="clear" w:color="auto" w:fill="D0CECE" w:themeFill="background2" w:themeFillShade="E6"/>
                <w:lang w:eastAsia="lt-LT"/>
              </w:rPr>
              <w:t>:</w:t>
            </w:r>
          </w:p>
        </w:tc>
      </w:tr>
      <w:tr w:rsidR="00BC7D66" w:rsidRPr="00BC7D66" w14:paraId="30336421" w14:textId="77777777" w:rsidTr="001E111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84"/>
        </w:trPr>
        <w:tc>
          <w:tcPr>
            <w:tcW w:w="9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1FDC9169" w14:textId="04097503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3.1.</w:t>
            </w:r>
          </w:p>
        </w:tc>
        <w:tc>
          <w:tcPr>
            <w:tcW w:w="4395" w:type="dxa"/>
            <w:gridSpan w:val="2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6BC335CB" w14:textId="6CEDF85E" w:rsidR="00BC7D66" w:rsidRPr="00BC7D66" w:rsidRDefault="00BC7D66" w:rsidP="00BC7D66">
            <w:pPr>
              <w:spacing w:after="0" w:line="240" w:lineRule="auto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Atstuminis pakabukas 850 vnt</w:t>
            </w:r>
          </w:p>
        </w:tc>
        <w:tc>
          <w:tcPr>
            <w:tcW w:w="4537" w:type="dxa"/>
          </w:tcPr>
          <w:p w14:paraId="3AF3A5FB" w14:textId="12D36580" w:rsidR="00BC7D66" w:rsidRPr="00BC7D66" w:rsidRDefault="00BC7D66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7D81C35E" w14:textId="77777777" w:rsidTr="002E06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84"/>
        </w:trPr>
        <w:tc>
          <w:tcPr>
            <w:tcW w:w="991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44DBC83E" w14:textId="32FC57C9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</w:p>
        </w:tc>
        <w:tc>
          <w:tcPr>
            <w:tcW w:w="4395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  <w:vAlign w:val="center"/>
          </w:tcPr>
          <w:p w14:paraId="3E9DBFB3" w14:textId="68EEAA37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Atstumi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ų pakabukų</w:t>
            </w: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 xml:space="preserve"> dažnis 125 kHz</w:t>
            </w:r>
          </w:p>
        </w:tc>
        <w:tc>
          <w:tcPr>
            <w:tcW w:w="4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D01350" w14:textId="5EA210A5" w:rsidR="00BC7D66" w:rsidRPr="00BC7D66" w:rsidRDefault="00BC7D66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0608293B" w14:textId="77777777" w:rsidTr="000767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84"/>
        </w:trPr>
        <w:tc>
          <w:tcPr>
            <w:tcW w:w="9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6AD83019" w14:textId="5BBFA75D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3.3.</w:t>
            </w:r>
          </w:p>
        </w:tc>
        <w:tc>
          <w:tcPr>
            <w:tcW w:w="439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  <w:vAlign w:val="center"/>
          </w:tcPr>
          <w:p w14:paraId="02BA28EB" w14:textId="273B549A" w:rsidR="00BC7D66" w:rsidRPr="00BC7D66" w:rsidRDefault="00F05F63" w:rsidP="00F05F63">
            <w:pPr>
              <w:spacing w:after="0" w:line="240" w:lineRule="auto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stuminiai pakabukai</w:t>
            </w:r>
            <w:r w:rsidR="00BC7D66" w:rsidRPr="00BC7D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pagaminti iš atsparaus plastiko</w:t>
            </w:r>
            <w:r w:rsidR="00BC7D66" w:rsidRPr="00BC7D6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08056" w14:textId="6FB46F52" w:rsidR="00BC7D66" w:rsidRPr="00BC7D66" w:rsidRDefault="00F05F63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148FD7EA" w14:textId="759D62DE" w:rsidTr="000767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84"/>
        </w:trPr>
        <w:tc>
          <w:tcPr>
            <w:tcW w:w="9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1FB8B3C6" w14:textId="113E0FFC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</w:p>
        </w:tc>
        <w:tc>
          <w:tcPr>
            <w:tcW w:w="439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0BD564FC" w14:textId="3ACFDB82" w:rsidR="00BC7D66" w:rsidRPr="00BC7D66" w:rsidRDefault="00BC7D66" w:rsidP="00BC7D66">
            <w:pPr>
              <w:spacing w:after="0" w:line="240" w:lineRule="auto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Atstuminio pakabuko  darbinė temperatūra ne aukčiau -20 ir ne žemiau +60 laipsnių C.</w:t>
            </w:r>
          </w:p>
        </w:tc>
        <w:tc>
          <w:tcPr>
            <w:tcW w:w="4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6CE25" w14:textId="05B5CE72" w:rsidR="00BC7D66" w:rsidRPr="00A66CEF" w:rsidRDefault="00A66CEF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66CEF">
              <w:rPr>
                <w:rFonts w:ascii="Times New Roman" w:hAnsi="Times New Roman" w:cs="Times New Roman"/>
                <w:i/>
                <w:sz w:val="24"/>
                <w:szCs w:val="24"/>
              </w:rPr>
              <w:t>(nurodyti temperatūrų diapazoną)</w:t>
            </w:r>
          </w:p>
        </w:tc>
      </w:tr>
      <w:tr w:rsidR="00BC7D66" w:rsidRPr="00BC7D66" w14:paraId="0755520D" w14:textId="77777777" w:rsidTr="000767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84"/>
        </w:trPr>
        <w:tc>
          <w:tcPr>
            <w:tcW w:w="9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579F41AF" w14:textId="1F15B53E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9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13A7C0E7" w14:textId="58D55C09" w:rsidR="00BC7D66" w:rsidRPr="00BC7D66" w:rsidRDefault="00BC7D66" w:rsidP="00BC7D66">
            <w:pPr>
              <w:spacing w:after="0" w:line="240" w:lineRule="auto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Įrašymo/nuskaitymo funkcija, EM 4001/EM 4012 duomenų formatu.</w:t>
            </w:r>
          </w:p>
        </w:tc>
        <w:tc>
          <w:tcPr>
            <w:tcW w:w="4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A007BB" w14:textId="46D874E9" w:rsidR="00BC7D66" w:rsidRPr="00BC7D66" w:rsidRDefault="00BC7D66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  <w:tr w:rsidR="00BC7D66" w:rsidRPr="00BC7D66" w14:paraId="09F9173B" w14:textId="77777777" w:rsidTr="000767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84"/>
        </w:trPr>
        <w:tc>
          <w:tcPr>
            <w:tcW w:w="9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0213C169" w14:textId="4CB78A2E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</w:t>
            </w: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9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4AEF9D67" w14:textId="081D071D" w:rsidR="00BC7D66" w:rsidRPr="00BC7D66" w:rsidRDefault="00BC7D66" w:rsidP="00BC7D66">
            <w:pPr>
              <w:spacing w:after="0" w:line="240" w:lineRule="auto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Atstuminio pakabuko  išmatavimai 37 x 30 x 7,5 mm</w:t>
            </w:r>
          </w:p>
        </w:tc>
        <w:tc>
          <w:tcPr>
            <w:tcW w:w="4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AD10CF" w14:textId="60C3E32D" w:rsidR="00BC7D66" w:rsidRPr="00BC7D66" w:rsidRDefault="00BC7D66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  <w:p w14:paraId="65766477" w14:textId="5339E72A" w:rsidR="00BC7D66" w:rsidRPr="00BC7D66" w:rsidRDefault="00BC7D66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i/>
                <w:sz w:val="24"/>
                <w:szCs w:val="24"/>
              </w:rPr>
              <w:t>(arba tikslus aprašymas)</w:t>
            </w:r>
          </w:p>
        </w:tc>
      </w:tr>
      <w:tr w:rsidR="00BC7D66" w:rsidRPr="00BC7D66" w14:paraId="1898B5FC" w14:textId="77777777" w:rsidTr="00281719">
        <w:tblPrEx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95"/>
        </w:trPr>
        <w:tc>
          <w:tcPr>
            <w:tcW w:w="992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 w:themeFill="background2" w:themeFillShade="E6"/>
            <w:tcMar>
              <w:top w:w="44" w:type="dxa"/>
              <w:left w:w="83" w:type="dxa"/>
              <w:bottom w:w="17" w:type="dxa"/>
              <w:right w:w="94" w:type="dxa"/>
            </w:tcMar>
            <w:vAlign w:val="center"/>
          </w:tcPr>
          <w:p w14:paraId="5719ECA7" w14:textId="2188D06C" w:rsidR="00BC7D66" w:rsidRPr="00BC7D66" w:rsidRDefault="00BC7D66" w:rsidP="00BC7D66">
            <w:pPr>
              <w:spacing w:after="0" w:line="240" w:lineRule="auto"/>
              <w:ind w:left="29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4. DEGALŲ LYGIO TALPYKLOS KONTROLĖS ĮRANG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</w:p>
        </w:tc>
      </w:tr>
      <w:tr w:rsidR="00BC7D66" w:rsidRPr="00BC7D66" w14:paraId="43A8254F" w14:textId="77777777" w:rsidTr="007047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295"/>
        </w:trPr>
        <w:tc>
          <w:tcPr>
            <w:tcW w:w="9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6FA099A0" w14:textId="62EADE02" w:rsidR="00BC7D66" w:rsidRPr="00BC7D66" w:rsidRDefault="00BC7D66" w:rsidP="00BC7D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4.1.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4" w:type="dxa"/>
              <w:left w:w="83" w:type="dxa"/>
              <w:bottom w:w="17" w:type="dxa"/>
              <w:right w:w="94" w:type="dxa"/>
            </w:tcMar>
          </w:tcPr>
          <w:p w14:paraId="7F3285F5" w14:textId="3E0BAC4E" w:rsidR="00BC7D66" w:rsidRPr="00BC7D66" w:rsidRDefault="00BC7D66" w:rsidP="00BC7D6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D66">
              <w:rPr>
                <w:rFonts w:ascii="Times New Roman" w:eastAsia="Calibri" w:hAnsi="Times New Roman" w:cs="Times New Roman"/>
                <w:sz w:val="24"/>
                <w:szCs w:val="24"/>
              </w:rPr>
              <w:t>Keitiklis iš RS į Ethernet</w:t>
            </w:r>
          </w:p>
        </w:tc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A0B81" w14:textId="0C8075D7" w:rsidR="00BC7D66" w:rsidRPr="00BC7D66" w:rsidRDefault="00BC7D66" w:rsidP="00BC7D66">
            <w:pPr>
              <w:spacing w:after="0" w:line="240" w:lineRule="auto"/>
              <w:ind w:left="29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C7D66">
              <w:rPr>
                <w:rFonts w:ascii="Times New Roman" w:hAnsi="Times New Roman" w:cs="Times New Roman"/>
                <w:sz w:val="24"/>
                <w:szCs w:val="24"/>
              </w:rPr>
              <w:t>Taip/Ne</w:t>
            </w:r>
          </w:p>
        </w:tc>
      </w:tr>
    </w:tbl>
    <w:p w14:paraId="16DB03DE" w14:textId="77777777" w:rsidR="00BC7D66" w:rsidRDefault="008431A5" w:rsidP="00BC7D6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7D66">
        <w:rPr>
          <w:rFonts w:ascii="Times New Roman" w:hAnsi="Times New Roman" w:cs="Times New Roman"/>
          <w:sz w:val="24"/>
          <w:szCs w:val="24"/>
        </w:rPr>
        <w:t>*kiti techninės specifikacijo</w:t>
      </w:r>
      <w:r w:rsidR="002744E4" w:rsidRPr="00BC7D66">
        <w:rPr>
          <w:rFonts w:ascii="Times New Roman" w:hAnsi="Times New Roman" w:cs="Times New Roman"/>
          <w:sz w:val="24"/>
          <w:szCs w:val="24"/>
        </w:rPr>
        <w:t xml:space="preserve">s reikalavimai pateikti </w:t>
      </w:r>
      <w:r w:rsidR="00BC7D66">
        <w:rPr>
          <w:rFonts w:ascii="Times New Roman" w:hAnsi="Times New Roman" w:cs="Times New Roman"/>
          <w:sz w:val="24"/>
          <w:szCs w:val="24"/>
        </w:rPr>
        <w:t>„D</w:t>
      </w:r>
      <w:r w:rsidR="00BC7D66" w:rsidRPr="00BC7D66">
        <w:rPr>
          <w:rFonts w:ascii="Times New Roman" w:hAnsi="Times New Roman" w:cs="Times New Roman"/>
          <w:sz w:val="24"/>
          <w:szCs w:val="24"/>
        </w:rPr>
        <w:t>uomenų apdoroj</w:t>
      </w:r>
      <w:r w:rsidR="00BC7D66">
        <w:rPr>
          <w:rFonts w:ascii="Times New Roman" w:hAnsi="Times New Roman" w:cs="Times New Roman"/>
          <w:sz w:val="24"/>
          <w:szCs w:val="24"/>
        </w:rPr>
        <w:t>imo mašinos (techninės įrangos)</w:t>
      </w:r>
      <w:r w:rsidR="00BC7D66" w:rsidRPr="00BC7D66">
        <w:rPr>
          <w:rFonts w:ascii="Times New Roman" w:hAnsi="Times New Roman" w:cs="Times New Roman"/>
          <w:sz w:val="24"/>
          <w:szCs w:val="24"/>
        </w:rPr>
        <w:t xml:space="preserve"> techninė specifikacij</w:t>
      </w:r>
      <w:r w:rsidR="00BC7D66">
        <w:rPr>
          <w:rFonts w:ascii="Times New Roman" w:hAnsi="Times New Roman" w:cs="Times New Roman"/>
          <w:sz w:val="24"/>
          <w:szCs w:val="24"/>
        </w:rPr>
        <w:t>a“</w:t>
      </w:r>
    </w:p>
    <w:p w14:paraId="66FD6FF3" w14:textId="791E34C3" w:rsidR="0043421C" w:rsidRPr="00EC1CA2" w:rsidRDefault="00BC7D66" w:rsidP="00BC7D6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7D66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43421C" w:rsidRPr="00EC1CA2">
        <w:rPr>
          <w:rFonts w:ascii="Times New Roman" w:hAnsi="Times New Roman" w:cs="Times New Roman"/>
          <w:sz w:val="24"/>
          <w:szCs w:val="24"/>
        </w:rPr>
        <w:t>________________________________</w:t>
      </w:r>
    </w:p>
    <w:sectPr w:rsidR="0043421C" w:rsidRPr="00EC1CA2" w:rsidSect="005D7591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F830F6" w14:textId="77777777" w:rsidR="009509DD" w:rsidRDefault="009509DD" w:rsidP="00D91173">
      <w:pPr>
        <w:spacing w:after="0" w:line="240" w:lineRule="auto"/>
      </w:pPr>
      <w:r>
        <w:separator/>
      </w:r>
    </w:p>
  </w:endnote>
  <w:endnote w:type="continuationSeparator" w:id="0">
    <w:p w14:paraId="6BE6AA90" w14:textId="77777777" w:rsidR="009509DD" w:rsidRDefault="009509DD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variable"/>
    <w:sig w:usb0="00000007" w:usb1="00000000" w:usb2="00000000" w:usb3="00000000" w:csb0="0000008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39D36A95" w:rsidR="001E111B" w:rsidRPr="00D91173" w:rsidRDefault="001E111B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6C10C6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1E111B" w:rsidRDefault="001E1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8DE21" w14:textId="77777777" w:rsidR="009509DD" w:rsidRDefault="009509DD" w:rsidP="00D91173">
      <w:pPr>
        <w:spacing w:after="0" w:line="240" w:lineRule="auto"/>
      </w:pPr>
      <w:r>
        <w:separator/>
      </w:r>
    </w:p>
  </w:footnote>
  <w:footnote w:type="continuationSeparator" w:id="0">
    <w:p w14:paraId="69584D88" w14:textId="77777777" w:rsidR="009509DD" w:rsidRDefault="009509DD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D62EC"/>
    <w:multiLevelType w:val="multilevel"/>
    <w:tmpl w:val="8A4612B4"/>
    <w:lvl w:ilvl="0">
      <w:start w:val="1"/>
      <w:numFmt w:val="decimal"/>
      <w:lvlText w:val="%1.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668699A"/>
    <w:multiLevelType w:val="hybridMultilevel"/>
    <w:tmpl w:val="EEF8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813AD"/>
    <w:multiLevelType w:val="hybridMultilevel"/>
    <w:tmpl w:val="1E3E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2" w15:restartNumberingAfterBreak="0">
    <w:nsid w:val="2F3D6ECF"/>
    <w:multiLevelType w:val="hybridMultilevel"/>
    <w:tmpl w:val="76401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3327D"/>
    <w:multiLevelType w:val="hybridMultilevel"/>
    <w:tmpl w:val="9D8819D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D42842"/>
    <w:multiLevelType w:val="multilevel"/>
    <w:tmpl w:val="B5784D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56E132F1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C8F2927"/>
    <w:multiLevelType w:val="hybridMultilevel"/>
    <w:tmpl w:val="11FE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936AAC"/>
    <w:multiLevelType w:val="hybridMultilevel"/>
    <w:tmpl w:val="B34850E8"/>
    <w:lvl w:ilvl="0" w:tplc="E488DD3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7"/>
  </w:num>
  <w:num w:numId="4">
    <w:abstractNumId w:val="3"/>
  </w:num>
  <w:num w:numId="5">
    <w:abstractNumId w:val="5"/>
  </w:num>
  <w:num w:numId="6">
    <w:abstractNumId w:val="9"/>
  </w:num>
  <w:num w:numId="7">
    <w:abstractNumId w:val="4"/>
  </w:num>
  <w:num w:numId="8">
    <w:abstractNumId w:val="22"/>
  </w:num>
  <w:num w:numId="9">
    <w:abstractNumId w:val="2"/>
  </w:num>
  <w:num w:numId="10">
    <w:abstractNumId w:val="20"/>
  </w:num>
  <w:num w:numId="11">
    <w:abstractNumId w:val="7"/>
  </w:num>
  <w:num w:numId="12">
    <w:abstractNumId w:val="6"/>
  </w:num>
  <w:num w:numId="13">
    <w:abstractNumId w:val="18"/>
  </w:num>
  <w:num w:numId="14">
    <w:abstractNumId w:val="8"/>
  </w:num>
  <w:num w:numId="15">
    <w:abstractNumId w:val="16"/>
  </w:num>
  <w:num w:numId="16">
    <w:abstractNumId w:val="19"/>
  </w:num>
  <w:num w:numId="17">
    <w:abstractNumId w:val="12"/>
  </w:num>
  <w:num w:numId="18">
    <w:abstractNumId w:val="1"/>
  </w:num>
  <w:num w:numId="19">
    <w:abstractNumId w:val="10"/>
  </w:num>
  <w:num w:numId="20">
    <w:abstractNumId w:val="0"/>
  </w:num>
  <w:num w:numId="21">
    <w:abstractNumId w:val="14"/>
  </w:num>
  <w:num w:numId="22">
    <w:abstractNumId w:val="2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44A53"/>
    <w:rsid w:val="00050982"/>
    <w:rsid w:val="00052FA6"/>
    <w:rsid w:val="0006436F"/>
    <w:rsid w:val="000742AC"/>
    <w:rsid w:val="00074F9F"/>
    <w:rsid w:val="000767D6"/>
    <w:rsid w:val="00077EB1"/>
    <w:rsid w:val="00077EE9"/>
    <w:rsid w:val="00083E4C"/>
    <w:rsid w:val="00084769"/>
    <w:rsid w:val="00086CB1"/>
    <w:rsid w:val="0009280F"/>
    <w:rsid w:val="00097226"/>
    <w:rsid w:val="000A0F0B"/>
    <w:rsid w:val="000A2718"/>
    <w:rsid w:val="000B6DDD"/>
    <w:rsid w:val="000C0710"/>
    <w:rsid w:val="000C4D05"/>
    <w:rsid w:val="000C581B"/>
    <w:rsid w:val="000E345A"/>
    <w:rsid w:val="000E5692"/>
    <w:rsid w:val="000F11D9"/>
    <w:rsid w:val="000F3313"/>
    <w:rsid w:val="000F724A"/>
    <w:rsid w:val="001025C4"/>
    <w:rsid w:val="001042D6"/>
    <w:rsid w:val="00104CDB"/>
    <w:rsid w:val="001121BF"/>
    <w:rsid w:val="001235E6"/>
    <w:rsid w:val="001239E5"/>
    <w:rsid w:val="0012489A"/>
    <w:rsid w:val="0013075D"/>
    <w:rsid w:val="00142827"/>
    <w:rsid w:val="001461D3"/>
    <w:rsid w:val="001534BA"/>
    <w:rsid w:val="001621A3"/>
    <w:rsid w:val="00172B90"/>
    <w:rsid w:val="001733DC"/>
    <w:rsid w:val="00183762"/>
    <w:rsid w:val="00184012"/>
    <w:rsid w:val="001904B4"/>
    <w:rsid w:val="001918CE"/>
    <w:rsid w:val="00195AD9"/>
    <w:rsid w:val="001C0630"/>
    <w:rsid w:val="001C0D3E"/>
    <w:rsid w:val="001C46ED"/>
    <w:rsid w:val="001D069B"/>
    <w:rsid w:val="001E111B"/>
    <w:rsid w:val="001F18B4"/>
    <w:rsid w:val="001F4BEE"/>
    <w:rsid w:val="00201CCD"/>
    <w:rsid w:val="00203DC5"/>
    <w:rsid w:val="002164B8"/>
    <w:rsid w:val="00221655"/>
    <w:rsid w:val="00223276"/>
    <w:rsid w:val="00234222"/>
    <w:rsid w:val="00237801"/>
    <w:rsid w:val="00240C0D"/>
    <w:rsid w:val="00240D67"/>
    <w:rsid w:val="00241734"/>
    <w:rsid w:val="002425DF"/>
    <w:rsid w:val="00253163"/>
    <w:rsid w:val="00254C16"/>
    <w:rsid w:val="00254C4B"/>
    <w:rsid w:val="00266393"/>
    <w:rsid w:val="00272052"/>
    <w:rsid w:val="00272F43"/>
    <w:rsid w:val="002744E4"/>
    <w:rsid w:val="002746F4"/>
    <w:rsid w:val="002808AD"/>
    <w:rsid w:val="00281675"/>
    <w:rsid w:val="00281719"/>
    <w:rsid w:val="00283302"/>
    <w:rsid w:val="002A1A20"/>
    <w:rsid w:val="002B1068"/>
    <w:rsid w:val="002B1386"/>
    <w:rsid w:val="002B2AB2"/>
    <w:rsid w:val="002B3105"/>
    <w:rsid w:val="002B7327"/>
    <w:rsid w:val="002B78B5"/>
    <w:rsid w:val="002C39F4"/>
    <w:rsid w:val="002C5B84"/>
    <w:rsid w:val="002D2094"/>
    <w:rsid w:val="002D41A2"/>
    <w:rsid w:val="002E06FB"/>
    <w:rsid w:val="002E2380"/>
    <w:rsid w:val="002E2B05"/>
    <w:rsid w:val="002E4576"/>
    <w:rsid w:val="002E45A9"/>
    <w:rsid w:val="002F393F"/>
    <w:rsid w:val="002F3FAA"/>
    <w:rsid w:val="002F7606"/>
    <w:rsid w:val="00302CEA"/>
    <w:rsid w:val="00303143"/>
    <w:rsid w:val="00303D70"/>
    <w:rsid w:val="0030451B"/>
    <w:rsid w:val="00307950"/>
    <w:rsid w:val="003130B2"/>
    <w:rsid w:val="0031398C"/>
    <w:rsid w:val="00315047"/>
    <w:rsid w:val="00316463"/>
    <w:rsid w:val="00324F9C"/>
    <w:rsid w:val="003270D4"/>
    <w:rsid w:val="0032776B"/>
    <w:rsid w:val="0033084F"/>
    <w:rsid w:val="00332285"/>
    <w:rsid w:val="00351D07"/>
    <w:rsid w:val="00355193"/>
    <w:rsid w:val="00363514"/>
    <w:rsid w:val="003722AE"/>
    <w:rsid w:val="00377388"/>
    <w:rsid w:val="0039068F"/>
    <w:rsid w:val="00391EB3"/>
    <w:rsid w:val="00396FFA"/>
    <w:rsid w:val="003972E3"/>
    <w:rsid w:val="003A1791"/>
    <w:rsid w:val="003A1BA1"/>
    <w:rsid w:val="003A5456"/>
    <w:rsid w:val="003B4914"/>
    <w:rsid w:val="003B640F"/>
    <w:rsid w:val="003B744C"/>
    <w:rsid w:val="003C12C7"/>
    <w:rsid w:val="003C41E5"/>
    <w:rsid w:val="003C452B"/>
    <w:rsid w:val="003C5D72"/>
    <w:rsid w:val="003F2F45"/>
    <w:rsid w:val="003F4ACC"/>
    <w:rsid w:val="003F7D27"/>
    <w:rsid w:val="00404DB0"/>
    <w:rsid w:val="00421A7F"/>
    <w:rsid w:val="00423E4A"/>
    <w:rsid w:val="00430976"/>
    <w:rsid w:val="00432753"/>
    <w:rsid w:val="00433759"/>
    <w:rsid w:val="0043421C"/>
    <w:rsid w:val="00435706"/>
    <w:rsid w:val="0043588E"/>
    <w:rsid w:val="004416C2"/>
    <w:rsid w:val="00441ACB"/>
    <w:rsid w:val="00444CD1"/>
    <w:rsid w:val="00451690"/>
    <w:rsid w:val="0047019C"/>
    <w:rsid w:val="004856BC"/>
    <w:rsid w:val="00487626"/>
    <w:rsid w:val="00492D8A"/>
    <w:rsid w:val="004A294D"/>
    <w:rsid w:val="004A6333"/>
    <w:rsid w:val="004B14FD"/>
    <w:rsid w:val="004C2609"/>
    <w:rsid w:val="004C466B"/>
    <w:rsid w:val="004D17D8"/>
    <w:rsid w:val="004D6331"/>
    <w:rsid w:val="004D7573"/>
    <w:rsid w:val="004E48A2"/>
    <w:rsid w:val="004E4E12"/>
    <w:rsid w:val="004E5BD9"/>
    <w:rsid w:val="004E7A40"/>
    <w:rsid w:val="004F4F15"/>
    <w:rsid w:val="004F6038"/>
    <w:rsid w:val="00503292"/>
    <w:rsid w:val="00522AEF"/>
    <w:rsid w:val="005234A6"/>
    <w:rsid w:val="00524106"/>
    <w:rsid w:val="00524E14"/>
    <w:rsid w:val="00526071"/>
    <w:rsid w:val="00526395"/>
    <w:rsid w:val="00526BCE"/>
    <w:rsid w:val="005309D2"/>
    <w:rsid w:val="00530F8C"/>
    <w:rsid w:val="00536CFF"/>
    <w:rsid w:val="005371B8"/>
    <w:rsid w:val="00537F7D"/>
    <w:rsid w:val="00543EB4"/>
    <w:rsid w:val="00554A26"/>
    <w:rsid w:val="00561638"/>
    <w:rsid w:val="00567FF6"/>
    <w:rsid w:val="00570289"/>
    <w:rsid w:val="00572804"/>
    <w:rsid w:val="00581B80"/>
    <w:rsid w:val="00592F62"/>
    <w:rsid w:val="00595760"/>
    <w:rsid w:val="005A1BB4"/>
    <w:rsid w:val="005A5597"/>
    <w:rsid w:val="005A6010"/>
    <w:rsid w:val="005A6292"/>
    <w:rsid w:val="005B199D"/>
    <w:rsid w:val="005B2AA6"/>
    <w:rsid w:val="005B3F83"/>
    <w:rsid w:val="005C1D58"/>
    <w:rsid w:val="005C471C"/>
    <w:rsid w:val="005C589B"/>
    <w:rsid w:val="005C736C"/>
    <w:rsid w:val="005C79C8"/>
    <w:rsid w:val="005D44A6"/>
    <w:rsid w:val="005D7509"/>
    <w:rsid w:val="005D7591"/>
    <w:rsid w:val="005E1BF8"/>
    <w:rsid w:val="005E2861"/>
    <w:rsid w:val="005E5116"/>
    <w:rsid w:val="00602154"/>
    <w:rsid w:val="00602DE9"/>
    <w:rsid w:val="006103DC"/>
    <w:rsid w:val="00616E04"/>
    <w:rsid w:val="00625A0E"/>
    <w:rsid w:val="00625B2E"/>
    <w:rsid w:val="006277B8"/>
    <w:rsid w:val="00634D1C"/>
    <w:rsid w:val="00637D27"/>
    <w:rsid w:val="00646D79"/>
    <w:rsid w:val="00653FA3"/>
    <w:rsid w:val="006577ED"/>
    <w:rsid w:val="0066160B"/>
    <w:rsid w:val="00670374"/>
    <w:rsid w:val="00673FB4"/>
    <w:rsid w:val="00675FB3"/>
    <w:rsid w:val="00676F82"/>
    <w:rsid w:val="0068730D"/>
    <w:rsid w:val="00691B2E"/>
    <w:rsid w:val="006972CE"/>
    <w:rsid w:val="006A241C"/>
    <w:rsid w:val="006A65B3"/>
    <w:rsid w:val="006B0908"/>
    <w:rsid w:val="006B0F26"/>
    <w:rsid w:val="006B2053"/>
    <w:rsid w:val="006B29F3"/>
    <w:rsid w:val="006B3069"/>
    <w:rsid w:val="006C0C87"/>
    <w:rsid w:val="006C10C6"/>
    <w:rsid w:val="006C269E"/>
    <w:rsid w:val="006C28F6"/>
    <w:rsid w:val="006D0761"/>
    <w:rsid w:val="006E0D7C"/>
    <w:rsid w:val="006F2CDE"/>
    <w:rsid w:val="006F5F14"/>
    <w:rsid w:val="006F6354"/>
    <w:rsid w:val="007047A7"/>
    <w:rsid w:val="00711D41"/>
    <w:rsid w:val="00714F64"/>
    <w:rsid w:val="00730810"/>
    <w:rsid w:val="00735B74"/>
    <w:rsid w:val="00740719"/>
    <w:rsid w:val="0074194F"/>
    <w:rsid w:val="00744B98"/>
    <w:rsid w:val="00751403"/>
    <w:rsid w:val="00766015"/>
    <w:rsid w:val="00771E7F"/>
    <w:rsid w:val="00780C2B"/>
    <w:rsid w:val="007837FE"/>
    <w:rsid w:val="007906EA"/>
    <w:rsid w:val="007A24E7"/>
    <w:rsid w:val="007A2D56"/>
    <w:rsid w:val="007A4D1E"/>
    <w:rsid w:val="007A6290"/>
    <w:rsid w:val="007A7C8C"/>
    <w:rsid w:val="007B7EA5"/>
    <w:rsid w:val="007C236F"/>
    <w:rsid w:val="007C46CD"/>
    <w:rsid w:val="007C5029"/>
    <w:rsid w:val="007D5DA6"/>
    <w:rsid w:val="007D6D58"/>
    <w:rsid w:val="007E1B15"/>
    <w:rsid w:val="007E2C91"/>
    <w:rsid w:val="007F4F92"/>
    <w:rsid w:val="0080171B"/>
    <w:rsid w:val="00803A97"/>
    <w:rsid w:val="0081322B"/>
    <w:rsid w:val="0081612A"/>
    <w:rsid w:val="00816729"/>
    <w:rsid w:val="0082115D"/>
    <w:rsid w:val="00823075"/>
    <w:rsid w:val="00826388"/>
    <w:rsid w:val="0083228D"/>
    <w:rsid w:val="00840546"/>
    <w:rsid w:val="00840F41"/>
    <w:rsid w:val="008431A5"/>
    <w:rsid w:val="00844367"/>
    <w:rsid w:val="00865105"/>
    <w:rsid w:val="0086579A"/>
    <w:rsid w:val="0087792E"/>
    <w:rsid w:val="0088465A"/>
    <w:rsid w:val="00885945"/>
    <w:rsid w:val="008A0664"/>
    <w:rsid w:val="008B28A2"/>
    <w:rsid w:val="008B57FE"/>
    <w:rsid w:val="008B670E"/>
    <w:rsid w:val="008E4D4A"/>
    <w:rsid w:val="008E7794"/>
    <w:rsid w:val="008F52DC"/>
    <w:rsid w:val="008F6B9A"/>
    <w:rsid w:val="00901FAA"/>
    <w:rsid w:val="00902D93"/>
    <w:rsid w:val="00912416"/>
    <w:rsid w:val="0092412E"/>
    <w:rsid w:val="009377C5"/>
    <w:rsid w:val="00937D6A"/>
    <w:rsid w:val="009509DD"/>
    <w:rsid w:val="00950B2E"/>
    <w:rsid w:val="00962FF2"/>
    <w:rsid w:val="00981202"/>
    <w:rsid w:val="00981F39"/>
    <w:rsid w:val="00983A43"/>
    <w:rsid w:val="00992DFE"/>
    <w:rsid w:val="009A0D94"/>
    <w:rsid w:val="009B3921"/>
    <w:rsid w:val="009B4F05"/>
    <w:rsid w:val="009B59D7"/>
    <w:rsid w:val="009C07EE"/>
    <w:rsid w:val="009C75E8"/>
    <w:rsid w:val="009D24A8"/>
    <w:rsid w:val="009D32AB"/>
    <w:rsid w:val="009E5DB5"/>
    <w:rsid w:val="009E7D04"/>
    <w:rsid w:val="00A07A17"/>
    <w:rsid w:val="00A276C6"/>
    <w:rsid w:val="00A27F6F"/>
    <w:rsid w:val="00A30882"/>
    <w:rsid w:val="00A31E66"/>
    <w:rsid w:val="00A31E75"/>
    <w:rsid w:val="00A32F7E"/>
    <w:rsid w:val="00A40F0E"/>
    <w:rsid w:val="00A53333"/>
    <w:rsid w:val="00A66CEF"/>
    <w:rsid w:val="00A731A0"/>
    <w:rsid w:val="00A74406"/>
    <w:rsid w:val="00A7503B"/>
    <w:rsid w:val="00A86412"/>
    <w:rsid w:val="00A9305B"/>
    <w:rsid w:val="00A95631"/>
    <w:rsid w:val="00A97F5A"/>
    <w:rsid w:val="00AB3503"/>
    <w:rsid w:val="00AB7B48"/>
    <w:rsid w:val="00AC09DD"/>
    <w:rsid w:val="00AC3785"/>
    <w:rsid w:val="00AC523A"/>
    <w:rsid w:val="00AC62AA"/>
    <w:rsid w:val="00AD5599"/>
    <w:rsid w:val="00AE004C"/>
    <w:rsid w:val="00AE6326"/>
    <w:rsid w:val="00AE728E"/>
    <w:rsid w:val="00B06588"/>
    <w:rsid w:val="00B07C77"/>
    <w:rsid w:val="00B17B14"/>
    <w:rsid w:val="00B17BCB"/>
    <w:rsid w:val="00B247A6"/>
    <w:rsid w:val="00B26D5E"/>
    <w:rsid w:val="00B27EF3"/>
    <w:rsid w:val="00B32B23"/>
    <w:rsid w:val="00B34407"/>
    <w:rsid w:val="00B37599"/>
    <w:rsid w:val="00B40165"/>
    <w:rsid w:val="00B53410"/>
    <w:rsid w:val="00B6206E"/>
    <w:rsid w:val="00B7034B"/>
    <w:rsid w:val="00B7515C"/>
    <w:rsid w:val="00B807C2"/>
    <w:rsid w:val="00B80A6F"/>
    <w:rsid w:val="00B80BE0"/>
    <w:rsid w:val="00B81C7C"/>
    <w:rsid w:val="00B8247A"/>
    <w:rsid w:val="00B832B4"/>
    <w:rsid w:val="00B85C8A"/>
    <w:rsid w:val="00B86EED"/>
    <w:rsid w:val="00B87536"/>
    <w:rsid w:val="00B9610D"/>
    <w:rsid w:val="00BA4845"/>
    <w:rsid w:val="00BA5D42"/>
    <w:rsid w:val="00BA7F5B"/>
    <w:rsid w:val="00BB1C91"/>
    <w:rsid w:val="00BB46F5"/>
    <w:rsid w:val="00BB4BC5"/>
    <w:rsid w:val="00BB5BA8"/>
    <w:rsid w:val="00BC70C1"/>
    <w:rsid w:val="00BC7D66"/>
    <w:rsid w:val="00BD62D2"/>
    <w:rsid w:val="00BE61A6"/>
    <w:rsid w:val="00BF2284"/>
    <w:rsid w:val="00BF700F"/>
    <w:rsid w:val="00BF7167"/>
    <w:rsid w:val="00C0281D"/>
    <w:rsid w:val="00C06F76"/>
    <w:rsid w:val="00C07C13"/>
    <w:rsid w:val="00C1762F"/>
    <w:rsid w:val="00C2200D"/>
    <w:rsid w:val="00C23152"/>
    <w:rsid w:val="00C2431F"/>
    <w:rsid w:val="00C258FD"/>
    <w:rsid w:val="00C25D8E"/>
    <w:rsid w:val="00C26FCE"/>
    <w:rsid w:val="00C377B5"/>
    <w:rsid w:val="00C50077"/>
    <w:rsid w:val="00C54FA4"/>
    <w:rsid w:val="00C57A36"/>
    <w:rsid w:val="00C6721F"/>
    <w:rsid w:val="00C76974"/>
    <w:rsid w:val="00C77CAC"/>
    <w:rsid w:val="00C91409"/>
    <w:rsid w:val="00C9671F"/>
    <w:rsid w:val="00CA419B"/>
    <w:rsid w:val="00CA670B"/>
    <w:rsid w:val="00CA7BAC"/>
    <w:rsid w:val="00CB0007"/>
    <w:rsid w:val="00CC1AC6"/>
    <w:rsid w:val="00CC6958"/>
    <w:rsid w:val="00CD0ED9"/>
    <w:rsid w:val="00CD19EA"/>
    <w:rsid w:val="00CD43F8"/>
    <w:rsid w:val="00CE28A5"/>
    <w:rsid w:val="00CE417E"/>
    <w:rsid w:val="00CF2556"/>
    <w:rsid w:val="00CF3635"/>
    <w:rsid w:val="00CF6EBC"/>
    <w:rsid w:val="00D018E3"/>
    <w:rsid w:val="00D01FDB"/>
    <w:rsid w:val="00D11D58"/>
    <w:rsid w:val="00D1479D"/>
    <w:rsid w:val="00D17632"/>
    <w:rsid w:val="00D21863"/>
    <w:rsid w:val="00D309E5"/>
    <w:rsid w:val="00D339D8"/>
    <w:rsid w:val="00D37F83"/>
    <w:rsid w:val="00D43CD1"/>
    <w:rsid w:val="00D461C7"/>
    <w:rsid w:val="00D474C8"/>
    <w:rsid w:val="00D50064"/>
    <w:rsid w:val="00D55F38"/>
    <w:rsid w:val="00D56657"/>
    <w:rsid w:val="00D577ED"/>
    <w:rsid w:val="00D634BC"/>
    <w:rsid w:val="00D7159D"/>
    <w:rsid w:val="00D80CAB"/>
    <w:rsid w:val="00D856A0"/>
    <w:rsid w:val="00D8625E"/>
    <w:rsid w:val="00D91173"/>
    <w:rsid w:val="00D967F5"/>
    <w:rsid w:val="00DA73F8"/>
    <w:rsid w:val="00DB109B"/>
    <w:rsid w:val="00DB3E8E"/>
    <w:rsid w:val="00DB3E9E"/>
    <w:rsid w:val="00DC6ED3"/>
    <w:rsid w:val="00DD31C3"/>
    <w:rsid w:val="00DD649B"/>
    <w:rsid w:val="00DD6992"/>
    <w:rsid w:val="00DE5611"/>
    <w:rsid w:val="00E00376"/>
    <w:rsid w:val="00E004B7"/>
    <w:rsid w:val="00E030A3"/>
    <w:rsid w:val="00E13571"/>
    <w:rsid w:val="00E209FB"/>
    <w:rsid w:val="00E32349"/>
    <w:rsid w:val="00E374D7"/>
    <w:rsid w:val="00E41A0E"/>
    <w:rsid w:val="00E5556A"/>
    <w:rsid w:val="00E63A08"/>
    <w:rsid w:val="00E66BC1"/>
    <w:rsid w:val="00E66F09"/>
    <w:rsid w:val="00E724DD"/>
    <w:rsid w:val="00E74FD1"/>
    <w:rsid w:val="00E81A54"/>
    <w:rsid w:val="00E832B6"/>
    <w:rsid w:val="00E84B35"/>
    <w:rsid w:val="00E91FF1"/>
    <w:rsid w:val="00E97EB2"/>
    <w:rsid w:val="00EA0BDF"/>
    <w:rsid w:val="00EA14DE"/>
    <w:rsid w:val="00EA69C8"/>
    <w:rsid w:val="00EB43A7"/>
    <w:rsid w:val="00EB554A"/>
    <w:rsid w:val="00EB5FEA"/>
    <w:rsid w:val="00EC1CA2"/>
    <w:rsid w:val="00EC3185"/>
    <w:rsid w:val="00EC38B5"/>
    <w:rsid w:val="00EC3E4B"/>
    <w:rsid w:val="00EC6051"/>
    <w:rsid w:val="00EC6FA4"/>
    <w:rsid w:val="00EC7FE3"/>
    <w:rsid w:val="00ED0848"/>
    <w:rsid w:val="00ED24EF"/>
    <w:rsid w:val="00ED50E0"/>
    <w:rsid w:val="00ED5D59"/>
    <w:rsid w:val="00EF2F5A"/>
    <w:rsid w:val="00EF4F9B"/>
    <w:rsid w:val="00F04A29"/>
    <w:rsid w:val="00F05F63"/>
    <w:rsid w:val="00F111E8"/>
    <w:rsid w:val="00F1241F"/>
    <w:rsid w:val="00F14F37"/>
    <w:rsid w:val="00F155DA"/>
    <w:rsid w:val="00F17709"/>
    <w:rsid w:val="00F2676A"/>
    <w:rsid w:val="00F31C86"/>
    <w:rsid w:val="00F41AF8"/>
    <w:rsid w:val="00F464AF"/>
    <w:rsid w:val="00F47B6B"/>
    <w:rsid w:val="00F50007"/>
    <w:rsid w:val="00F71824"/>
    <w:rsid w:val="00F72F80"/>
    <w:rsid w:val="00F75609"/>
    <w:rsid w:val="00F80374"/>
    <w:rsid w:val="00F81F68"/>
    <w:rsid w:val="00F8345D"/>
    <w:rsid w:val="00F83E18"/>
    <w:rsid w:val="00F840C8"/>
    <w:rsid w:val="00F96C1E"/>
    <w:rsid w:val="00FA2E41"/>
    <w:rsid w:val="00FB070B"/>
    <w:rsid w:val="00FB17FE"/>
    <w:rsid w:val="00FC64F3"/>
    <w:rsid w:val="00FD11B7"/>
    <w:rsid w:val="00FE12EE"/>
    <w:rsid w:val="00FE65A0"/>
    <w:rsid w:val="00FE7E1A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p1,Bullet 1,Use Case List Paragraph,List Paragraph 1,List Paragraph Red,Buletai,Bullet EY,List Paragraph21,List Paragraph1,List Paragraph2,Numbering,ERP-List Paragraph,List Paragraph11,List Paragraph111,Paragraph,List not in Table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character" w:customStyle="1" w:styleId="ListParagraphChar">
    <w:name w:val="List Paragraph Char"/>
    <w:aliases w:val="lp1 Char,Bullet 1 Char,Use Case List Paragraph Char,List Paragraph 1 Char,List Paragraph Red Char,Buletai Char,Bullet EY Char,List Paragraph21 Char,List Paragraph1 Char,List Paragraph2 Char,Numbering Char,ERP-List Paragraph Char"/>
    <w:link w:val="ListParagraph"/>
    <w:uiPriority w:val="34"/>
    <w:locked/>
    <w:rsid w:val="005A1BB4"/>
  </w:style>
  <w:style w:type="paragraph" w:styleId="Revision">
    <w:name w:val="Revision"/>
    <w:hidden/>
    <w:uiPriority w:val="99"/>
    <w:semiHidden/>
    <w:rsid w:val="00554A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019FF-37A8-450D-B08D-71BFC2C1F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as Padriezas</dc:creator>
  <cp:lastModifiedBy>Saulius Jogminas</cp:lastModifiedBy>
  <cp:revision>11</cp:revision>
  <cp:lastPrinted>2021-03-23T07:30:00Z</cp:lastPrinted>
  <dcterms:created xsi:type="dcterms:W3CDTF">2025-06-20T11:50:00Z</dcterms:created>
  <dcterms:modified xsi:type="dcterms:W3CDTF">2025-06-27T13:19:00Z</dcterms:modified>
</cp:coreProperties>
</file>